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8D45F" w14:textId="77777777" w:rsidR="005842D9" w:rsidRDefault="005842D9" w:rsidP="005842D9"/>
    <w:p w14:paraId="56B808D1" w14:textId="77777777" w:rsidR="005842D9" w:rsidRDefault="005842D9" w:rsidP="005842D9">
      <w:r>
        <w:t xml:space="preserve"> </w:t>
      </w:r>
    </w:p>
    <w:p w14:paraId="6D371EA1" w14:textId="77777777" w:rsidR="005842D9" w:rsidRDefault="005842D9" w:rsidP="005842D9">
      <w:r>
        <w:t xml:space="preserve"> </w:t>
      </w:r>
    </w:p>
    <w:p w14:paraId="769EE51F" w14:textId="6E26853C" w:rsidR="005842D9" w:rsidRDefault="005842D9" w:rsidP="005842D9"/>
    <w:p w14:paraId="48C8BFFC" w14:textId="2E179622" w:rsidR="005842D9" w:rsidRPr="005842D9" w:rsidRDefault="005842D9" w:rsidP="005842D9">
      <w:pPr>
        <w:jc w:val="center"/>
        <w:rPr>
          <w:b/>
          <w:sz w:val="24"/>
          <w:szCs w:val="24"/>
        </w:rPr>
      </w:pPr>
      <w:r w:rsidRPr="005842D9">
        <w:rPr>
          <w:b/>
          <w:sz w:val="24"/>
          <w:szCs w:val="24"/>
        </w:rPr>
        <w:t>O Ś W I A D C Z E N I E</w:t>
      </w:r>
    </w:p>
    <w:p w14:paraId="1743C21E" w14:textId="77777777" w:rsidR="005842D9" w:rsidRDefault="005842D9" w:rsidP="005842D9"/>
    <w:p w14:paraId="084498C1" w14:textId="77777777" w:rsidR="005842D9" w:rsidRDefault="005842D9" w:rsidP="005842D9"/>
    <w:p w14:paraId="507BA421" w14:textId="1D7ABA2A" w:rsidR="005842D9" w:rsidRDefault="005842D9" w:rsidP="005842D9">
      <w:r>
        <w:t xml:space="preserve"> …………………………………........….            </w:t>
      </w:r>
    </w:p>
    <w:p w14:paraId="1293D0FD" w14:textId="0A0F29C6" w:rsidR="005842D9" w:rsidRDefault="00253E1A" w:rsidP="005842D9">
      <w:r>
        <w:t xml:space="preserve">             </w:t>
      </w:r>
      <w:bookmarkStart w:id="0" w:name="_GoBack"/>
      <w:bookmarkEnd w:id="0"/>
      <w:r w:rsidR="005842D9">
        <w:t xml:space="preserve"> Imię i nazwisko </w:t>
      </w:r>
    </w:p>
    <w:p w14:paraId="4BC5345B" w14:textId="77777777" w:rsidR="005842D9" w:rsidRDefault="005842D9" w:rsidP="005842D9">
      <w:r>
        <w:t xml:space="preserve"> </w:t>
      </w:r>
    </w:p>
    <w:p w14:paraId="684C4C70" w14:textId="2FB0F4ED" w:rsidR="005842D9" w:rsidRDefault="005842D9" w:rsidP="005842D9">
      <w:r>
        <w:t xml:space="preserve">         </w:t>
      </w:r>
    </w:p>
    <w:p w14:paraId="5FDF6ED6" w14:textId="37396B34" w:rsidR="005842D9" w:rsidRDefault="005842D9" w:rsidP="005842D9"/>
    <w:p w14:paraId="19ABFBF5" w14:textId="77777777" w:rsidR="005842D9" w:rsidRDefault="005842D9" w:rsidP="005842D9">
      <w:r>
        <w:t xml:space="preserve">Oświadczam, że praca pt.: ………………………………………………………………………………………………………: </w:t>
      </w:r>
    </w:p>
    <w:p w14:paraId="75EDB546" w14:textId="77777777" w:rsidR="005842D9" w:rsidRDefault="005842D9" w:rsidP="005842D9">
      <w:r>
        <w:t xml:space="preserve"> </w:t>
      </w:r>
    </w:p>
    <w:p w14:paraId="4A334D57" w14:textId="1957E27B" w:rsidR="005842D9" w:rsidRDefault="005842D9" w:rsidP="005842D9">
      <w:r>
        <w:t xml:space="preserve">a. została przygotowana przeze mnie samodzielnie, </w:t>
      </w:r>
    </w:p>
    <w:p w14:paraId="600476D6" w14:textId="77777777" w:rsidR="005842D9" w:rsidRDefault="005842D9" w:rsidP="005842D9">
      <w:r>
        <w:t xml:space="preserve"> b. nie narusza praw autorskich w rozumieniu ustawy z dnia 4 lutego 1994 roku o prawie autorskim i prawach pokrewnych (</w:t>
      </w:r>
      <w:proofErr w:type="spellStart"/>
      <w:r>
        <w:t>t.j</w:t>
      </w:r>
      <w:proofErr w:type="spellEnd"/>
      <w:r>
        <w:t xml:space="preserve">. Dz. U. 2018.1191 z </w:t>
      </w:r>
      <w:proofErr w:type="spellStart"/>
      <w:r>
        <w:t>późn</w:t>
      </w:r>
      <w:proofErr w:type="spellEnd"/>
      <w:r>
        <w:t xml:space="preserve">. zm.) oraz dóbr osobistych chronionych prawem, </w:t>
      </w:r>
    </w:p>
    <w:p w14:paraId="5E8D83F2" w14:textId="77777777" w:rsidR="005842D9" w:rsidRDefault="005842D9" w:rsidP="005842D9">
      <w:r>
        <w:t xml:space="preserve">c. nie zawiera danych i informacji, które uzyskałem w sposób niedozwolony, </w:t>
      </w:r>
    </w:p>
    <w:p w14:paraId="3B504560" w14:textId="264FCD8E" w:rsidR="005842D9" w:rsidRDefault="005842D9" w:rsidP="005842D9">
      <w:r>
        <w:t xml:space="preserve">d. nie była podstawą nadania dyplomu doktorskiego lub dyplomu uczelni wyższej lub tytułu zawodowego ani mnie ani innej osobie. </w:t>
      </w:r>
    </w:p>
    <w:p w14:paraId="118252F6" w14:textId="77777777" w:rsidR="005842D9" w:rsidRDefault="005842D9" w:rsidP="005842D9">
      <w:r>
        <w:t xml:space="preserve"> </w:t>
      </w:r>
    </w:p>
    <w:p w14:paraId="4FB56E19" w14:textId="77777777" w:rsidR="005842D9" w:rsidRDefault="005842D9" w:rsidP="005842D9">
      <w:r>
        <w:t xml:space="preserve">Ponadto oświadczam, że treść pracy, zawarta na przekazywanym nośniku elektronicznym, jest identyczna z jej wersją drukowaną. </w:t>
      </w:r>
    </w:p>
    <w:p w14:paraId="7E4DA0E6" w14:textId="77777777" w:rsidR="005842D9" w:rsidRDefault="005842D9" w:rsidP="005842D9">
      <w:r>
        <w:t xml:space="preserve"> </w:t>
      </w:r>
    </w:p>
    <w:p w14:paraId="0322A65F" w14:textId="77777777" w:rsidR="005842D9" w:rsidRDefault="005842D9" w:rsidP="005842D9">
      <w:r>
        <w:t xml:space="preserve"> </w:t>
      </w:r>
    </w:p>
    <w:p w14:paraId="63554614" w14:textId="77777777" w:rsidR="005842D9" w:rsidRDefault="005842D9" w:rsidP="005842D9">
      <w:r>
        <w:t xml:space="preserve"> </w:t>
      </w:r>
    </w:p>
    <w:p w14:paraId="596E569E" w14:textId="77777777" w:rsidR="005842D9" w:rsidRDefault="005842D9" w:rsidP="005842D9">
      <w:r>
        <w:t xml:space="preserve"> </w:t>
      </w:r>
    </w:p>
    <w:p w14:paraId="68488346" w14:textId="32B0EA56" w:rsidR="005842D9" w:rsidRDefault="005842D9" w:rsidP="00AA0ABA">
      <w:pPr>
        <w:ind w:left="7088" w:hanging="7088"/>
      </w:pPr>
      <w:r>
        <w:t>……………………, dn. ..................................                                               .........................................................                                                                                                                                                               podpi</w:t>
      </w:r>
      <w:r w:rsidR="00071105">
        <w:t>s</w:t>
      </w:r>
    </w:p>
    <w:p w14:paraId="14CA8912" w14:textId="77777777" w:rsidR="005842D9" w:rsidRDefault="005842D9" w:rsidP="005842D9"/>
    <w:p w14:paraId="4C4CCF18" w14:textId="77777777" w:rsidR="005842D9" w:rsidRDefault="005842D9" w:rsidP="005842D9"/>
    <w:p w14:paraId="723FAD0E" w14:textId="77777777" w:rsidR="005842D9" w:rsidRDefault="005842D9" w:rsidP="005842D9"/>
    <w:p w14:paraId="73D45727" w14:textId="77777777" w:rsidR="005842D9" w:rsidRDefault="005842D9" w:rsidP="005842D9"/>
    <w:p w14:paraId="58731DD0" w14:textId="77777777" w:rsidR="005842D9" w:rsidRDefault="005842D9" w:rsidP="005842D9"/>
    <w:p w14:paraId="147D78C6" w14:textId="77777777" w:rsidR="005842D9" w:rsidRDefault="005842D9" w:rsidP="005842D9"/>
    <w:p w14:paraId="6F258225" w14:textId="30D2854E" w:rsidR="006357FE" w:rsidRDefault="005842D9" w:rsidP="005842D9">
      <w:r>
        <w:t xml:space="preserve"> </w:t>
      </w:r>
    </w:p>
    <w:sectPr w:rsidR="006357FE" w:rsidSect="005842D9">
      <w:pgSz w:w="11906" w:h="16838"/>
      <w:pgMar w:top="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TQ3MzYzsDQwtrRQ0lEKTi0uzszPAykwrQUAMK6lciwAAAA="/>
  </w:docVars>
  <w:rsids>
    <w:rsidRoot w:val="00FE2172"/>
    <w:rsid w:val="00071105"/>
    <w:rsid w:val="00253E1A"/>
    <w:rsid w:val="002A6261"/>
    <w:rsid w:val="005842D9"/>
    <w:rsid w:val="005F727D"/>
    <w:rsid w:val="006357FE"/>
    <w:rsid w:val="008E41D5"/>
    <w:rsid w:val="00AA0ABA"/>
    <w:rsid w:val="00B4044B"/>
    <w:rsid w:val="00FE2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77057"/>
  <w15:chartTrackingRefBased/>
  <w15:docId w15:val="{4DC5BF37-496B-464B-A1E7-1100CA114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6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Pawłowska (008268)</dc:creator>
  <cp:keywords/>
  <dc:description/>
  <cp:lastModifiedBy>Małgorzata Pawłowska</cp:lastModifiedBy>
  <cp:revision>5</cp:revision>
  <dcterms:created xsi:type="dcterms:W3CDTF">2020-11-25T13:03:00Z</dcterms:created>
  <dcterms:modified xsi:type="dcterms:W3CDTF">2020-11-26T07:08:00Z</dcterms:modified>
</cp:coreProperties>
</file>